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92A9E" w14:textId="21A4A768" w:rsidR="007916FD" w:rsidRPr="004E4F43" w:rsidRDefault="00632741" w:rsidP="004F6FCE">
      <w:pPr>
        <w:pStyle w:val="Ingetavstnd"/>
      </w:pPr>
      <w:r>
        <w:t>Verksamhetsberättelse 20</w:t>
      </w:r>
      <w:r w:rsidR="00302C6C">
        <w:t>21</w:t>
      </w:r>
      <w:r w:rsidR="002C5C56" w:rsidRPr="004E4F43">
        <w:t xml:space="preserve"> Skepplanda Skytteförening</w:t>
      </w:r>
    </w:p>
    <w:p w14:paraId="1FFCC569" w14:textId="77777777" w:rsidR="00CB7CBC" w:rsidRDefault="00CB7CBC">
      <w:pPr>
        <w:rPr>
          <w:sz w:val="32"/>
          <w:szCs w:val="32"/>
        </w:rPr>
      </w:pPr>
    </w:p>
    <w:p w14:paraId="614D668B" w14:textId="21E86EA5" w:rsidR="002C5C56" w:rsidRPr="00690CFF" w:rsidRDefault="00C12BA3">
      <w:pPr>
        <w:rPr>
          <w:sz w:val="32"/>
          <w:szCs w:val="32"/>
        </w:rPr>
      </w:pPr>
      <w:r w:rsidRPr="00690CFF">
        <w:rPr>
          <w:sz w:val="32"/>
          <w:szCs w:val="32"/>
        </w:rPr>
        <w:t>Styrelsen har under 20</w:t>
      </w:r>
      <w:r w:rsidR="00BA532A" w:rsidRPr="00690CFF">
        <w:rPr>
          <w:sz w:val="32"/>
          <w:szCs w:val="32"/>
        </w:rPr>
        <w:t>2</w:t>
      </w:r>
      <w:r w:rsidR="001953F8">
        <w:rPr>
          <w:sz w:val="32"/>
          <w:szCs w:val="32"/>
        </w:rPr>
        <w:t>1</w:t>
      </w:r>
      <w:r w:rsidR="00CB7CBC">
        <w:rPr>
          <w:sz w:val="32"/>
          <w:szCs w:val="32"/>
        </w:rPr>
        <w:t>:</w:t>
      </w:r>
    </w:p>
    <w:p w14:paraId="7163C7B9" w14:textId="5A8439B7" w:rsidR="002C5C56" w:rsidRDefault="002C5C56">
      <w:r>
        <w:t xml:space="preserve">Ordförande – </w:t>
      </w:r>
      <w:r w:rsidR="00BA532A">
        <w:t>Bjarne Larning</w:t>
      </w:r>
    </w:p>
    <w:p w14:paraId="1BF1ED42" w14:textId="2AFDD47C" w:rsidR="002C5C56" w:rsidRDefault="0009157D">
      <w:r>
        <w:t xml:space="preserve">Ledamot </w:t>
      </w:r>
      <w:r w:rsidR="002C5C56">
        <w:t xml:space="preserve">Vice Ordförande – </w:t>
      </w:r>
      <w:r w:rsidR="004F6FCE">
        <w:t xml:space="preserve">Torbjörn </w:t>
      </w:r>
      <w:proofErr w:type="spellStart"/>
      <w:r w:rsidR="004F6FCE">
        <w:t>Bomblé</w:t>
      </w:r>
      <w:proofErr w:type="spellEnd"/>
    </w:p>
    <w:p w14:paraId="2B27C9EE" w14:textId="53063CB7" w:rsidR="002C5C56" w:rsidRDefault="00CB7CBC">
      <w:r>
        <w:t>Ledamot</w:t>
      </w:r>
      <w:r w:rsidR="00BA532A">
        <w:t xml:space="preserve"> - Erik Andersson</w:t>
      </w:r>
    </w:p>
    <w:p w14:paraId="307A77D8" w14:textId="53913D9A" w:rsidR="0009157D" w:rsidRDefault="0009157D">
      <w:r>
        <w:t xml:space="preserve">Ledamot Sekreterare – </w:t>
      </w:r>
      <w:r w:rsidR="00BA532A">
        <w:t xml:space="preserve">Henrik </w:t>
      </w:r>
      <w:proofErr w:type="spellStart"/>
      <w:r w:rsidR="00BA532A">
        <w:t>Natzén</w:t>
      </w:r>
      <w:proofErr w:type="spellEnd"/>
    </w:p>
    <w:p w14:paraId="65545EC7" w14:textId="2DD9C208" w:rsidR="0009157D" w:rsidRDefault="0009157D">
      <w:r>
        <w:t xml:space="preserve">Ledamot </w:t>
      </w:r>
      <w:r w:rsidR="00302C6C">
        <w:t xml:space="preserve">Kassör </w:t>
      </w:r>
      <w:r>
        <w:t xml:space="preserve">– </w:t>
      </w:r>
      <w:r w:rsidR="00302C6C">
        <w:t>Daniel Johnsson</w:t>
      </w:r>
    </w:p>
    <w:p w14:paraId="70C4D2CE" w14:textId="210BED17" w:rsidR="0009157D" w:rsidRPr="00A41369" w:rsidRDefault="00A41369">
      <w:pPr>
        <w:rPr>
          <w:lang w:val="en-US"/>
        </w:rPr>
      </w:pPr>
      <w:r w:rsidRPr="00A41369">
        <w:rPr>
          <w:lang w:val="en-US"/>
        </w:rPr>
        <w:t>1</w:t>
      </w:r>
      <w:proofErr w:type="gramStart"/>
      <w:r w:rsidRPr="00A41369">
        <w:rPr>
          <w:lang w:val="en-US"/>
        </w:rPr>
        <w:t>:e</w:t>
      </w:r>
      <w:proofErr w:type="gramEnd"/>
      <w:r w:rsidRPr="00A41369">
        <w:rPr>
          <w:lang w:val="en-US"/>
        </w:rPr>
        <w:t xml:space="preserve"> </w:t>
      </w:r>
      <w:proofErr w:type="spellStart"/>
      <w:r w:rsidR="0009157D" w:rsidRPr="00A41369">
        <w:rPr>
          <w:lang w:val="en-US"/>
        </w:rPr>
        <w:t>Suppleant</w:t>
      </w:r>
      <w:proofErr w:type="spellEnd"/>
      <w:r w:rsidR="0009157D" w:rsidRPr="00A41369">
        <w:rPr>
          <w:lang w:val="en-US"/>
        </w:rPr>
        <w:t xml:space="preserve"> – </w:t>
      </w:r>
      <w:r w:rsidR="00BA532A">
        <w:rPr>
          <w:lang w:val="en-US"/>
        </w:rPr>
        <w:t xml:space="preserve">Christoffer </w:t>
      </w:r>
      <w:proofErr w:type="spellStart"/>
      <w:r w:rsidR="00BA532A">
        <w:rPr>
          <w:lang w:val="en-US"/>
        </w:rPr>
        <w:t>Lindfors</w:t>
      </w:r>
      <w:proofErr w:type="spellEnd"/>
    </w:p>
    <w:p w14:paraId="49D812DC" w14:textId="1B1EF208" w:rsidR="0009157D" w:rsidRDefault="00C12BA3" w:rsidP="00A41369">
      <w:pPr>
        <w:rPr>
          <w:lang w:val="en-US"/>
        </w:rPr>
      </w:pPr>
      <w:r>
        <w:rPr>
          <w:lang w:val="en-US"/>
        </w:rPr>
        <w:t>2</w:t>
      </w:r>
      <w:proofErr w:type="gramStart"/>
      <w:r>
        <w:rPr>
          <w:lang w:val="en-US"/>
        </w:rPr>
        <w:t>: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uppleant</w:t>
      </w:r>
      <w:proofErr w:type="spellEnd"/>
      <w:r>
        <w:rPr>
          <w:lang w:val="en-US"/>
        </w:rPr>
        <w:t xml:space="preserve"> – </w:t>
      </w:r>
      <w:r w:rsidR="001953F8">
        <w:rPr>
          <w:lang w:val="en-US"/>
        </w:rPr>
        <w:t xml:space="preserve">Marcus </w:t>
      </w:r>
      <w:proofErr w:type="spellStart"/>
      <w:r w:rsidR="001953F8">
        <w:rPr>
          <w:lang w:val="en-US"/>
        </w:rPr>
        <w:t>Thorstensson</w:t>
      </w:r>
      <w:proofErr w:type="spellEnd"/>
    </w:p>
    <w:p w14:paraId="7D19C1F2" w14:textId="27D2E183" w:rsidR="00BA532A" w:rsidRDefault="00302C6C" w:rsidP="00A41369">
      <w:pPr>
        <w:rPr>
          <w:lang w:val="en-US"/>
        </w:rPr>
      </w:pPr>
      <w:r>
        <w:rPr>
          <w:lang w:val="en-US"/>
        </w:rPr>
        <w:t>3</w:t>
      </w:r>
      <w:proofErr w:type="gramStart"/>
      <w:r>
        <w:rPr>
          <w:lang w:val="en-US"/>
        </w:rPr>
        <w:t>: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uppleant</w:t>
      </w:r>
      <w:proofErr w:type="spellEnd"/>
      <w:r>
        <w:rPr>
          <w:lang w:val="en-US"/>
        </w:rPr>
        <w:t xml:space="preserve"> – Robert Bengtsson</w:t>
      </w:r>
    </w:p>
    <w:p w14:paraId="446605E4" w14:textId="198520DF" w:rsidR="00BA532A" w:rsidRDefault="001A6DB2" w:rsidP="00690CFF">
      <w:pPr>
        <w:spacing w:after="0"/>
        <w:rPr>
          <w:sz w:val="32"/>
          <w:szCs w:val="32"/>
        </w:rPr>
      </w:pPr>
      <w:r>
        <w:rPr>
          <w:sz w:val="32"/>
          <w:szCs w:val="32"/>
        </w:rPr>
        <w:t>Styrelsearbetet</w:t>
      </w:r>
      <w:r w:rsidR="00690CFF">
        <w:rPr>
          <w:sz w:val="32"/>
          <w:szCs w:val="32"/>
        </w:rPr>
        <w:t>.</w:t>
      </w:r>
    </w:p>
    <w:p w14:paraId="2318075D" w14:textId="222F1BB9" w:rsidR="00BA532A" w:rsidRPr="0043211A" w:rsidRDefault="00BA532A" w:rsidP="00690CFF">
      <w:pPr>
        <w:spacing w:after="0"/>
      </w:pPr>
      <w:r w:rsidRPr="004C6D31">
        <w:t xml:space="preserve">Styrelsen </w:t>
      </w:r>
      <w:r w:rsidR="001953F8">
        <w:t>har under verksamhetsåret haft 12</w:t>
      </w:r>
      <w:r w:rsidR="00FE3FA6">
        <w:t>st</w:t>
      </w:r>
      <w:r>
        <w:t xml:space="preserve"> protokollfö</w:t>
      </w:r>
      <w:r w:rsidR="00FE3FA6">
        <w:t>rd</w:t>
      </w:r>
      <w:r w:rsidR="001953F8">
        <w:t>a fysiska styrelsemöten</w:t>
      </w:r>
      <w:r>
        <w:t xml:space="preserve">. </w:t>
      </w:r>
    </w:p>
    <w:p w14:paraId="65E65F2A" w14:textId="77777777" w:rsidR="00827D72" w:rsidRDefault="00827D72" w:rsidP="001A6DB2">
      <w:r>
        <w:t>Föreningen har meddelat föreningsintyg enligt följande:</w:t>
      </w:r>
    </w:p>
    <w:p w14:paraId="51DDB3EF" w14:textId="734FF6D8" w:rsidR="00827D72" w:rsidRDefault="00827D72" w:rsidP="001A6DB2">
      <w:r>
        <w:t xml:space="preserve">IPSC: </w:t>
      </w:r>
      <w:r w:rsidR="00556CE7">
        <w:t>12</w:t>
      </w:r>
      <w:r w:rsidR="00FE3FA6">
        <w:t xml:space="preserve">st </w:t>
      </w:r>
      <w:r w:rsidR="001953F8">
        <w:t>pistol och</w:t>
      </w:r>
      <w:r>
        <w:t xml:space="preserve"> </w:t>
      </w:r>
      <w:r w:rsidR="001953F8">
        <w:t>4</w:t>
      </w:r>
      <w:r w:rsidR="00FE3FA6">
        <w:t>st</w:t>
      </w:r>
      <w:r w:rsidR="0043211A">
        <w:t xml:space="preserve"> gevär</w:t>
      </w:r>
    </w:p>
    <w:p w14:paraId="414CC452" w14:textId="3298FF63" w:rsidR="00827D72" w:rsidRDefault="00827D72" w:rsidP="001A6DB2">
      <w:r>
        <w:t xml:space="preserve">Nationell pistol: </w:t>
      </w:r>
      <w:r w:rsidR="001953F8">
        <w:t>9</w:t>
      </w:r>
      <w:r w:rsidR="00FE3FA6">
        <w:t>st</w:t>
      </w:r>
      <w:r>
        <w:t xml:space="preserve"> pistol</w:t>
      </w:r>
      <w:r w:rsidR="00FE3FA6">
        <w:t xml:space="preserve"> </w:t>
      </w:r>
    </w:p>
    <w:p w14:paraId="33236292" w14:textId="08F26748" w:rsidR="00FE3FA6" w:rsidRPr="005F28BC" w:rsidRDefault="00FE3FA6" w:rsidP="00827D72">
      <w:r>
        <w:t>T</w:t>
      </w:r>
      <w:r w:rsidR="001953F8">
        <w:t>otalt 25</w:t>
      </w:r>
      <w:r>
        <w:t>st</w:t>
      </w:r>
    </w:p>
    <w:p w14:paraId="592B684E" w14:textId="234ADC29" w:rsidR="00E20EDF" w:rsidRDefault="004C6D31" w:rsidP="00690CFF">
      <w:pPr>
        <w:spacing w:after="0"/>
        <w:rPr>
          <w:color w:val="000000" w:themeColor="text1"/>
          <w:sz w:val="32"/>
          <w:szCs w:val="32"/>
        </w:rPr>
      </w:pPr>
      <w:r w:rsidRPr="00827D72">
        <w:rPr>
          <w:color w:val="000000" w:themeColor="text1"/>
          <w:sz w:val="32"/>
          <w:szCs w:val="32"/>
        </w:rPr>
        <w:t>Tävlingsverksamhet</w:t>
      </w:r>
      <w:r w:rsidR="00690CFF">
        <w:rPr>
          <w:color w:val="000000" w:themeColor="text1"/>
          <w:sz w:val="32"/>
          <w:szCs w:val="32"/>
        </w:rPr>
        <w:t>.</w:t>
      </w:r>
    </w:p>
    <w:p w14:paraId="75A5285A" w14:textId="77777777" w:rsidR="00BA532A" w:rsidRDefault="0043211A" w:rsidP="00690CFF">
      <w:pPr>
        <w:spacing w:after="0"/>
        <w:rPr>
          <w:color w:val="000000" w:themeColor="text1"/>
        </w:rPr>
      </w:pPr>
      <w:r>
        <w:rPr>
          <w:color w:val="000000" w:themeColor="text1"/>
        </w:rPr>
        <w:t xml:space="preserve">Trots den rådande situationen har tävlingsverksamheten kunnat vara aktiv och man har genom att anpassa tävlingarna kunnat följa </w:t>
      </w:r>
      <w:proofErr w:type="spellStart"/>
      <w:r>
        <w:rPr>
          <w:color w:val="000000" w:themeColor="text1"/>
        </w:rPr>
        <w:t>FHMs</w:t>
      </w:r>
      <w:proofErr w:type="spellEnd"/>
      <w:r>
        <w:rPr>
          <w:color w:val="000000" w:themeColor="text1"/>
        </w:rPr>
        <w:t xml:space="preserve"> anvisningar. </w:t>
      </w:r>
    </w:p>
    <w:p w14:paraId="714D685A" w14:textId="2F00AADF" w:rsidR="00DF2D85" w:rsidRPr="00E20EDF" w:rsidRDefault="00C77A01" w:rsidP="004C6D31">
      <w:pPr>
        <w:rPr>
          <w:color w:val="000000" w:themeColor="text1"/>
          <w:sz w:val="32"/>
          <w:szCs w:val="32"/>
        </w:rPr>
      </w:pPr>
      <w:r>
        <w:rPr>
          <w:color w:val="000000" w:themeColor="text1"/>
        </w:rPr>
        <w:t>Totalt har 7</w:t>
      </w:r>
      <w:r w:rsidR="0043211A">
        <w:rPr>
          <w:color w:val="000000" w:themeColor="text1"/>
        </w:rPr>
        <w:t xml:space="preserve"> IPSC, </w:t>
      </w:r>
      <w:r>
        <w:rPr>
          <w:color w:val="000000" w:themeColor="text1"/>
        </w:rPr>
        <w:t>2</w:t>
      </w:r>
      <w:r w:rsidR="0043211A">
        <w:rPr>
          <w:color w:val="000000" w:themeColor="text1"/>
        </w:rPr>
        <w:t xml:space="preserve"> Nationella</w:t>
      </w:r>
      <w:r w:rsidR="00BA532A">
        <w:rPr>
          <w:color w:val="000000" w:themeColor="text1"/>
        </w:rPr>
        <w:t xml:space="preserve"> precisionstävlingar</w:t>
      </w:r>
      <w:r>
        <w:rPr>
          <w:color w:val="000000" w:themeColor="text1"/>
        </w:rPr>
        <w:t xml:space="preserve"> och 1</w:t>
      </w:r>
      <w:r w:rsidR="0043211A">
        <w:rPr>
          <w:color w:val="000000" w:themeColor="text1"/>
        </w:rPr>
        <w:t xml:space="preserve"> PRS tävlingar genomförts</w:t>
      </w:r>
      <w:r w:rsidR="00FE3FA6">
        <w:rPr>
          <w:color w:val="000000" w:themeColor="text1"/>
        </w:rPr>
        <w:t>.</w:t>
      </w:r>
    </w:p>
    <w:p w14:paraId="6287AC56" w14:textId="09EB43E0" w:rsidR="00690CFF" w:rsidRPr="00690CFF" w:rsidRDefault="00BE6968" w:rsidP="00690CFF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Föreningsverksamhet</w:t>
      </w:r>
      <w:r w:rsidR="00690CFF">
        <w:rPr>
          <w:rFonts w:asciiTheme="minorHAnsi" w:hAnsiTheme="minorHAnsi" w:cstheme="minorHAnsi"/>
          <w:bCs/>
          <w:color w:val="000000" w:themeColor="text1"/>
        </w:rPr>
        <w:t>.</w:t>
      </w:r>
    </w:p>
    <w:p w14:paraId="1332BAFF" w14:textId="6DA36D3E" w:rsidR="00BE6968" w:rsidRPr="001A6DB2" w:rsidRDefault="0084293D" w:rsidP="00BE6968">
      <w:pPr>
        <w:rPr>
          <w:color w:val="000000" w:themeColor="text1"/>
        </w:rPr>
      </w:pPr>
      <w:r w:rsidRPr="001A6DB2">
        <w:rPr>
          <w:color w:val="000000" w:themeColor="text1"/>
        </w:rPr>
        <w:t xml:space="preserve">Under året har </w:t>
      </w:r>
      <w:r w:rsidR="0043211A">
        <w:rPr>
          <w:color w:val="000000" w:themeColor="text1"/>
        </w:rPr>
        <w:t xml:space="preserve">1 städdag planerats men fick ställas in </w:t>
      </w:r>
      <w:proofErr w:type="spellStart"/>
      <w:r w:rsidR="0043211A">
        <w:rPr>
          <w:color w:val="000000" w:themeColor="text1"/>
        </w:rPr>
        <w:t>pga</w:t>
      </w:r>
      <w:proofErr w:type="spellEnd"/>
      <w:r w:rsidR="0043211A">
        <w:rPr>
          <w:color w:val="000000" w:themeColor="text1"/>
        </w:rPr>
        <w:t xml:space="preserve"> FHM striktare anvisningar</w:t>
      </w:r>
      <w:r w:rsidR="00BA532A">
        <w:rPr>
          <w:color w:val="000000" w:themeColor="text1"/>
        </w:rPr>
        <w:t>. Dock har enskilda medlemmar på eget initiativ gjort insatser för att hålla banan i skjutbart skick. Det</w:t>
      </w:r>
      <w:r w:rsidR="00AB13A2">
        <w:rPr>
          <w:color w:val="000000" w:themeColor="text1"/>
        </w:rPr>
        <w:t xml:space="preserve"> </w:t>
      </w:r>
      <w:r w:rsidR="00BA532A">
        <w:rPr>
          <w:color w:val="000000" w:themeColor="text1"/>
        </w:rPr>
        <w:t>arbetet har då omfattat slyröjning 0-300 meter. Rensning, skottning och krattning av kulfång.</w:t>
      </w:r>
    </w:p>
    <w:p w14:paraId="1C3C7A3E" w14:textId="5D8213B9" w:rsidR="00E64B4B" w:rsidRPr="00690CFF" w:rsidRDefault="00E64B4B" w:rsidP="00E64B4B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Underhåll och Projekt</w:t>
      </w:r>
    </w:p>
    <w:p w14:paraId="0EB61161" w14:textId="5670F106" w:rsidR="0094465D" w:rsidRDefault="0043211A" w:rsidP="0008535C">
      <w:pPr>
        <w:rPr>
          <w:color w:val="000000" w:themeColor="text1"/>
        </w:rPr>
      </w:pPr>
      <w:r>
        <w:rPr>
          <w:color w:val="000000" w:themeColor="text1"/>
        </w:rPr>
        <w:t>Pis</w:t>
      </w:r>
      <w:r w:rsidR="00C77A01">
        <w:rPr>
          <w:color w:val="000000" w:themeColor="text1"/>
        </w:rPr>
        <w:t>tolbanans skjuthall har fått nya</w:t>
      </w:r>
      <w:r>
        <w:rPr>
          <w:color w:val="000000" w:themeColor="text1"/>
        </w:rPr>
        <w:t xml:space="preserve"> </w:t>
      </w:r>
      <w:r w:rsidR="00C77A01">
        <w:rPr>
          <w:color w:val="000000" w:themeColor="text1"/>
        </w:rPr>
        <w:t>dörrar samt öppnat upp och förbättrat målboden</w:t>
      </w:r>
      <w:r>
        <w:rPr>
          <w:color w:val="000000" w:themeColor="text1"/>
        </w:rPr>
        <w:t xml:space="preserve">. </w:t>
      </w:r>
    </w:p>
    <w:p w14:paraId="4FEF6F9E" w14:textId="576C3370" w:rsidR="00690CFF" w:rsidRDefault="00690CFF" w:rsidP="0008535C">
      <w:pPr>
        <w:rPr>
          <w:color w:val="000000" w:themeColor="text1"/>
        </w:rPr>
      </w:pPr>
    </w:p>
    <w:p w14:paraId="6CFE39B5" w14:textId="77777777" w:rsidR="005F28BC" w:rsidRDefault="005F28BC" w:rsidP="0008535C">
      <w:pPr>
        <w:rPr>
          <w:color w:val="000000" w:themeColor="text1"/>
        </w:rPr>
      </w:pPr>
    </w:p>
    <w:p w14:paraId="79C57B18" w14:textId="77777777" w:rsidR="0094465D" w:rsidRDefault="0094465D" w:rsidP="0008535C">
      <w:pPr>
        <w:rPr>
          <w:color w:val="000000" w:themeColor="text1"/>
        </w:rPr>
      </w:pPr>
      <w:r>
        <w:rPr>
          <w:color w:val="000000" w:themeColor="text1"/>
        </w:rPr>
        <w:t>Styrelsen Skepplanda Skytteförening.</w:t>
      </w:r>
    </w:p>
    <w:p w14:paraId="28104527" w14:textId="7C6B100D" w:rsidR="0094465D" w:rsidRDefault="001953F8" w:rsidP="0008535C">
      <w:pPr>
        <w:rPr>
          <w:color w:val="000000" w:themeColor="text1"/>
        </w:rPr>
      </w:pPr>
      <w:r>
        <w:rPr>
          <w:color w:val="000000" w:themeColor="text1"/>
        </w:rPr>
        <w:t>Lilla Edet</w:t>
      </w:r>
      <w:r w:rsidR="0094465D">
        <w:rPr>
          <w:color w:val="000000" w:themeColor="text1"/>
        </w:rPr>
        <w:t xml:space="preserve"> </w:t>
      </w:r>
      <w:r w:rsidR="00271A82">
        <w:rPr>
          <w:color w:val="000000" w:themeColor="text1"/>
        </w:rPr>
        <w:t>20</w:t>
      </w:r>
      <w:r>
        <w:rPr>
          <w:color w:val="000000" w:themeColor="text1"/>
        </w:rPr>
        <w:t>22</w:t>
      </w:r>
      <w:r w:rsidR="00271A82">
        <w:rPr>
          <w:color w:val="000000" w:themeColor="text1"/>
        </w:rPr>
        <w:t>-0</w:t>
      </w:r>
      <w:r>
        <w:rPr>
          <w:color w:val="000000" w:themeColor="text1"/>
        </w:rPr>
        <w:t>3-05</w:t>
      </w:r>
      <w:bookmarkStart w:id="0" w:name="_GoBack"/>
      <w:bookmarkEnd w:id="0"/>
    </w:p>
    <w:p w14:paraId="13399F58" w14:textId="2AFCA13E" w:rsidR="00271A82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>Bjarne Larning</w:t>
      </w:r>
      <w:r w:rsidR="00E20EDF">
        <w:rPr>
          <w:color w:val="000000" w:themeColor="text1"/>
        </w:rPr>
        <w:t>, Ordförande</w:t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8839F3">
        <w:rPr>
          <w:color w:val="000000" w:themeColor="text1"/>
        </w:rPr>
        <w:t xml:space="preserve">Torbjörn </w:t>
      </w:r>
      <w:proofErr w:type="spellStart"/>
      <w:proofErr w:type="gramStart"/>
      <w:r w:rsidR="008839F3">
        <w:rPr>
          <w:color w:val="000000" w:themeColor="text1"/>
        </w:rPr>
        <w:t>Bomblé</w:t>
      </w:r>
      <w:proofErr w:type="spellEnd"/>
      <w:r>
        <w:rPr>
          <w:color w:val="000000" w:themeColor="text1"/>
        </w:rPr>
        <w:t xml:space="preserve"> </w:t>
      </w:r>
      <w:r w:rsidR="00E20EDF">
        <w:rPr>
          <w:color w:val="000000" w:themeColor="text1"/>
        </w:rPr>
        <w:t>,</w:t>
      </w:r>
      <w:proofErr w:type="gramEnd"/>
      <w:r w:rsidR="00E20EDF">
        <w:rPr>
          <w:color w:val="000000" w:themeColor="text1"/>
        </w:rPr>
        <w:t>Vice Ordförande</w:t>
      </w:r>
    </w:p>
    <w:p w14:paraId="24A2B2F6" w14:textId="77777777" w:rsidR="00E20EDF" w:rsidRDefault="00E20EDF" w:rsidP="0008535C">
      <w:pPr>
        <w:rPr>
          <w:color w:val="000000" w:themeColor="text1"/>
        </w:rPr>
      </w:pPr>
    </w:p>
    <w:p w14:paraId="10B83F7E" w14:textId="77777777" w:rsidR="00E20EDF" w:rsidRDefault="00E20EDF" w:rsidP="0008535C">
      <w:pPr>
        <w:rPr>
          <w:color w:val="000000" w:themeColor="text1"/>
        </w:rPr>
      </w:pPr>
    </w:p>
    <w:p w14:paraId="07687A20" w14:textId="6BFD91C1" w:rsidR="00E20EDF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 xml:space="preserve">Henrik </w:t>
      </w:r>
      <w:proofErr w:type="spellStart"/>
      <w:r>
        <w:rPr>
          <w:color w:val="000000" w:themeColor="text1"/>
        </w:rPr>
        <w:t>Natzén</w:t>
      </w:r>
      <w:proofErr w:type="spellEnd"/>
      <w:r w:rsidR="00E20EDF">
        <w:rPr>
          <w:color w:val="000000" w:themeColor="text1"/>
        </w:rPr>
        <w:t>, Sekreterare</w:t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 w:rsidR="00302C6C">
        <w:rPr>
          <w:color w:val="000000" w:themeColor="text1"/>
        </w:rPr>
        <w:t>Daniel Johnsson</w:t>
      </w:r>
      <w:r w:rsidR="00E20EDF">
        <w:rPr>
          <w:color w:val="000000" w:themeColor="text1"/>
        </w:rPr>
        <w:t>, Ledamot</w:t>
      </w:r>
      <w:r w:rsidR="00302C6C">
        <w:rPr>
          <w:color w:val="000000" w:themeColor="text1"/>
        </w:rPr>
        <w:t>/Kassör</w:t>
      </w:r>
    </w:p>
    <w:p w14:paraId="4E21DDB0" w14:textId="77777777" w:rsidR="00E20EDF" w:rsidRDefault="00E20EDF" w:rsidP="0008535C">
      <w:pPr>
        <w:rPr>
          <w:color w:val="000000" w:themeColor="text1"/>
        </w:rPr>
      </w:pPr>
    </w:p>
    <w:p w14:paraId="04428E65" w14:textId="77777777" w:rsidR="00E20EDF" w:rsidRDefault="00E20EDF" w:rsidP="0008535C">
      <w:pPr>
        <w:rPr>
          <w:color w:val="000000" w:themeColor="text1"/>
        </w:rPr>
      </w:pPr>
    </w:p>
    <w:p w14:paraId="085D69EC" w14:textId="5A66ACDD" w:rsidR="00E20EDF" w:rsidRPr="001A6DB2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>Erik Andersson</w:t>
      </w:r>
      <w:r w:rsidR="00E20EDF">
        <w:rPr>
          <w:color w:val="000000" w:themeColor="text1"/>
        </w:rPr>
        <w:t>, Ledamot</w:t>
      </w:r>
    </w:p>
    <w:sectPr w:rsidR="00E20EDF" w:rsidRPr="001A6DB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601C6E" w14:textId="77777777" w:rsidR="00D8734D" w:rsidRDefault="00D8734D" w:rsidP="00690CFF">
      <w:pPr>
        <w:spacing w:after="0" w:line="240" w:lineRule="auto"/>
      </w:pPr>
      <w:r>
        <w:separator/>
      </w:r>
    </w:p>
  </w:endnote>
  <w:endnote w:type="continuationSeparator" w:id="0">
    <w:p w14:paraId="44BE59B2" w14:textId="77777777" w:rsidR="00D8734D" w:rsidRDefault="00D8734D" w:rsidP="00690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9DEB20" w14:textId="77777777" w:rsidR="00D8734D" w:rsidRDefault="00D8734D" w:rsidP="00690CFF">
      <w:pPr>
        <w:spacing w:after="0" w:line="240" w:lineRule="auto"/>
      </w:pPr>
      <w:r>
        <w:separator/>
      </w:r>
    </w:p>
  </w:footnote>
  <w:footnote w:type="continuationSeparator" w:id="0">
    <w:p w14:paraId="3771E0BD" w14:textId="77777777" w:rsidR="00D8734D" w:rsidRDefault="00D8734D" w:rsidP="00690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8336367"/>
      <w:docPartObj>
        <w:docPartGallery w:val="Page Numbers (Top of Page)"/>
        <w:docPartUnique/>
      </w:docPartObj>
    </w:sdtPr>
    <w:sdtEndPr/>
    <w:sdtContent>
      <w:p w14:paraId="3F9A8BBD" w14:textId="77777777" w:rsidR="00F85E69" w:rsidRDefault="00F85E69">
        <w:pPr>
          <w:pStyle w:val="Sidhuvud"/>
          <w:jc w:val="right"/>
        </w:pPr>
        <w:r>
          <w:t xml:space="preserve">Sida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1953F8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av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1953F8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AEC8B6" w14:textId="77777777" w:rsidR="00F85E69" w:rsidRDefault="00F85E69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bGwsDQ0NrcwM7FU0lEKTi0uzszPAykwrAUADwVTOCwAAAA="/>
  </w:docVars>
  <w:rsids>
    <w:rsidRoot w:val="002C5C56"/>
    <w:rsid w:val="00080E14"/>
    <w:rsid w:val="0008535C"/>
    <w:rsid w:val="0009157D"/>
    <w:rsid w:val="00106395"/>
    <w:rsid w:val="001953F8"/>
    <w:rsid w:val="001A6DB2"/>
    <w:rsid w:val="00271A82"/>
    <w:rsid w:val="002908E6"/>
    <w:rsid w:val="002C5C56"/>
    <w:rsid w:val="00302C6C"/>
    <w:rsid w:val="003A4182"/>
    <w:rsid w:val="0043211A"/>
    <w:rsid w:val="004C6D31"/>
    <w:rsid w:val="004E4F43"/>
    <w:rsid w:val="004F6FCE"/>
    <w:rsid w:val="005328A5"/>
    <w:rsid w:val="005531AA"/>
    <w:rsid w:val="00556CE7"/>
    <w:rsid w:val="005F28BC"/>
    <w:rsid w:val="00632741"/>
    <w:rsid w:val="00690CFF"/>
    <w:rsid w:val="007916FD"/>
    <w:rsid w:val="007A45E8"/>
    <w:rsid w:val="00827D72"/>
    <w:rsid w:val="0084293D"/>
    <w:rsid w:val="008839F3"/>
    <w:rsid w:val="0094465D"/>
    <w:rsid w:val="00953A7E"/>
    <w:rsid w:val="00A41369"/>
    <w:rsid w:val="00AB13A2"/>
    <w:rsid w:val="00AE270A"/>
    <w:rsid w:val="00B65A6F"/>
    <w:rsid w:val="00BA532A"/>
    <w:rsid w:val="00BE6968"/>
    <w:rsid w:val="00C12BA3"/>
    <w:rsid w:val="00C77A01"/>
    <w:rsid w:val="00CB2D54"/>
    <w:rsid w:val="00CB7CBC"/>
    <w:rsid w:val="00D22160"/>
    <w:rsid w:val="00D46A7B"/>
    <w:rsid w:val="00D8734D"/>
    <w:rsid w:val="00DA6E74"/>
    <w:rsid w:val="00DE35AF"/>
    <w:rsid w:val="00DF2D85"/>
    <w:rsid w:val="00E20EDF"/>
    <w:rsid w:val="00E64B4B"/>
    <w:rsid w:val="00EE1D71"/>
    <w:rsid w:val="00F85E69"/>
    <w:rsid w:val="00FE3FA6"/>
    <w:rsid w:val="00FF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ED0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C6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C6D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idhuvud">
    <w:name w:val="header"/>
    <w:basedOn w:val="Normal"/>
    <w:link w:val="Sidhuvud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90CFF"/>
  </w:style>
  <w:style w:type="paragraph" w:styleId="Sidfot">
    <w:name w:val="footer"/>
    <w:basedOn w:val="Normal"/>
    <w:link w:val="Sidfot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90CFF"/>
  </w:style>
  <w:style w:type="paragraph" w:styleId="Ingetavstnd">
    <w:name w:val="No Spacing"/>
    <w:uiPriority w:val="1"/>
    <w:qFormat/>
    <w:rsid w:val="004F6FC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C6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C6D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idhuvud">
    <w:name w:val="header"/>
    <w:basedOn w:val="Normal"/>
    <w:link w:val="Sidhuvud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90CFF"/>
  </w:style>
  <w:style w:type="paragraph" w:styleId="Sidfot">
    <w:name w:val="footer"/>
    <w:basedOn w:val="Normal"/>
    <w:link w:val="Sidfot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90CFF"/>
  </w:style>
  <w:style w:type="paragraph" w:styleId="Ingetavstnd">
    <w:name w:val="No Spacing"/>
    <w:uiPriority w:val="1"/>
    <w:qFormat/>
    <w:rsid w:val="004F6F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92EA06-1016-4C9C-B223-D97F03018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31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loatel International</Company>
  <LinksUpToDate>false</LinksUpToDate>
  <CharactersWithSpaces>1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Revling</dc:creator>
  <cp:lastModifiedBy>Bjarne Larning</cp:lastModifiedBy>
  <cp:revision>5</cp:revision>
  <cp:lastPrinted>2021-06-17T13:32:00Z</cp:lastPrinted>
  <dcterms:created xsi:type="dcterms:W3CDTF">2022-03-01T08:18:00Z</dcterms:created>
  <dcterms:modified xsi:type="dcterms:W3CDTF">2022-03-05T13:52:00Z</dcterms:modified>
</cp:coreProperties>
</file>